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47FF7B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2148D">
        <w:rPr>
          <w:b/>
          <w:sz w:val="20"/>
          <w:szCs w:val="20"/>
        </w:rPr>
        <w:t>Upper Dubli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A77727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2148D">
        <w:rPr>
          <w:b/>
          <w:sz w:val="20"/>
          <w:szCs w:val="20"/>
        </w:rPr>
        <w:t>123-46-8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33ACF3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2148D">
        <w:rPr>
          <w:b/>
          <w:sz w:val="20"/>
          <w:szCs w:val="20"/>
        </w:rPr>
        <w:t xml:space="preserve"> 5/1/2019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40EACE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2148D">
        <w:rPr>
          <w:b/>
          <w:sz w:val="20"/>
          <w:szCs w:val="20"/>
        </w:rPr>
        <w:t>5/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E9F8F1C" w:rsidR="00223718" w:rsidRPr="00357703" w:rsidRDefault="0002148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4911FE7" w:rsidR="00223718" w:rsidRPr="00357703" w:rsidRDefault="0002148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F5055E8" w:rsidR="00223718" w:rsidRPr="00357703" w:rsidRDefault="001D192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192BEE9" w:rsidR="00D6151F" w:rsidRDefault="0002148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6A4A93C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2148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2148D">
        <w:rPr>
          <w:sz w:val="16"/>
          <w:szCs w:val="16"/>
        </w:rPr>
        <w:instrText xml:space="preserve"> FORMCHECKBOX </w:instrText>
      </w:r>
      <w:r w:rsidR="004612CC">
        <w:rPr>
          <w:sz w:val="16"/>
          <w:szCs w:val="16"/>
        </w:rPr>
      </w:r>
      <w:r w:rsidR="004612CC">
        <w:rPr>
          <w:sz w:val="16"/>
          <w:szCs w:val="16"/>
        </w:rPr>
        <w:fldChar w:fldCharType="separate"/>
      </w:r>
      <w:r w:rsidR="0002148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612CC">
              <w:rPr>
                <w:rFonts w:ascii="Calibri" w:hAnsi="Calibri" w:cs="Calibri"/>
              </w:rPr>
            </w:r>
            <w:r w:rsidR="004612C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3009BAA" w:rsidR="0079370C" w:rsidRPr="00E36FC5" w:rsidRDefault="00FD019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E73C569" w:rsidR="006B7A09" w:rsidRPr="009319BD" w:rsidRDefault="00FD019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0429B3A" w:rsidR="006B7A09" w:rsidRPr="009319BD" w:rsidRDefault="00FD019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4671EF3A" w:rsidR="006B7A09" w:rsidRPr="009319BD" w:rsidRDefault="00FD019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C97712F" w14:textId="77777777" w:rsidR="0078571C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D11C09F" w14:textId="58DE058B" w:rsidR="00A5511A" w:rsidRDefault="0078571C" w:rsidP="00A551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FD0197">
              <w:rPr>
                <w:sz w:val="20"/>
                <w:szCs w:val="20"/>
              </w:rPr>
              <w:t xml:space="preserve">Sponsor did not have the required </w:t>
            </w:r>
            <w:r>
              <w:rPr>
                <w:sz w:val="20"/>
                <w:szCs w:val="20"/>
              </w:rPr>
              <w:t>two milk varieties available and offered to all students.</w:t>
            </w:r>
          </w:p>
          <w:p w14:paraId="5FE3B70A" w14:textId="58879C42" w:rsidR="0078571C" w:rsidRDefault="0078571C" w:rsidP="00A5511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Breakfast and Lunch production records were missing required information.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172B28F" w:rsidR="006B7A09" w:rsidRPr="009319BD" w:rsidRDefault="00FD019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BC63FEB" w:rsidR="006B7A09" w:rsidRPr="009319BD" w:rsidRDefault="00FD019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01F8C3F" w:rsidR="006B7A09" w:rsidRPr="009319BD" w:rsidRDefault="0078571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044A119" w:rsidR="006B7A09" w:rsidRPr="009319BD" w:rsidRDefault="0078571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62F3243" w:rsidR="006B7A09" w:rsidRPr="009319BD" w:rsidRDefault="0078571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FC186FA" w:rsidR="006B7A09" w:rsidRPr="009319BD" w:rsidRDefault="0078571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D2C580C" w:rsidR="00D03ED5" w:rsidRPr="009319BD" w:rsidRDefault="0078571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CA17728" w:rsidR="00D03ED5" w:rsidRPr="009319BD" w:rsidRDefault="0078571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EA23703" w:rsidR="00D24103" w:rsidRPr="009319BD" w:rsidRDefault="0078571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612CC">
              <w:rPr>
                <w:sz w:val="20"/>
                <w:szCs w:val="20"/>
              </w:rPr>
            </w:r>
            <w:r w:rsidR="004612C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39225A8" w:rsidR="00382454" w:rsidRDefault="0002148D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is very organized and provided all necessary documentation in an appropriate timeframe.</w:t>
            </w:r>
          </w:p>
          <w:p w14:paraId="2B86FB5F" w14:textId="28BB7F24" w:rsidR="0002148D" w:rsidRDefault="0002148D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Food Service staff did a great job at both meal service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976CE" w14:textId="77777777" w:rsidR="00451A2E" w:rsidRDefault="00451A2E" w:rsidP="00A16BFB">
      <w:r>
        <w:separator/>
      </w:r>
    </w:p>
  </w:endnote>
  <w:endnote w:type="continuationSeparator" w:id="0">
    <w:p w14:paraId="0654069C" w14:textId="77777777" w:rsidR="00451A2E" w:rsidRDefault="00451A2E" w:rsidP="00A16BFB">
      <w:r>
        <w:continuationSeparator/>
      </w:r>
    </w:p>
  </w:endnote>
  <w:endnote w:type="continuationNotice" w:id="1">
    <w:p w14:paraId="4EA8E52A" w14:textId="77777777" w:rsidR="00451A2E" w:rsidRDefault="00451A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3A5B8" w14:textId="77777777" w:rsidR="00451A2E" w:rsidRDefault="00451A2E" w:rsidP="00A16BFB">
      <w:r>
        <w:separator/>
      </w:r>
    </w:p>
  </w:footnote>
  <w:footnote w:type="continuationSeparator" w:id="0">
    <w:p w14:paraId="40C9621A" w14:textId="77777777" w:rsidR="00451A2E" w:rsidRDefault="00451A2E" w:rsidP="00A16BFB">
      <w:r>
        <w:continuationSeparator/>
      </w:r>
    </w:p>
  </w:footnote>
  <w:footnote w:type="continuationNotice" w:id="1">
    <w:p w14:paraId="1617860F" w14:textId="77777777" w:rsidR="00451A2E" w:rsidRDefault="00451A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56A574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02148D">
      <w:rPr>
        <w:sz w:val="16"/>
        <w:szCs w:val="16"/>
      </w:rPr>
      <w:t xml:space="preserve"> Upper Dublin School District</w:t>
    </w:r>
    <w:r w:rsidR="00ED37E7">
      <w:rPr>
        <w:sz w:val="16"/>
        <w:szCs w:val="16"/>
      </w:rPr>
      <w:t xml:space="preserve"> </w:t>
    </w:r>
  </w:p>
  <w:p w14:paraId="360D5ABF" w14:textId="10F1FC6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2148D">
      <w:rPr>
        <w:sz w:val="16"/>
        <w:szCs w:val="16"/>
      </w:rPr>
      <w:t>123-46-8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dKz4amNQiegVlPujXthJWeFWqBXyWA55qOOqGwkhR7yaaH62d3AJfNegSSZL+6g+OuupmByz8t8inqGp6Mn1g==" w:salt="4R6WB/1zLBFu3852TRS7Z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15D27"/>
    <w:rsid w:val="00020041"/>
    <w:rsid w:val="0002148D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D1928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1A2E"/>
    <w:rsid w:val="004612CC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4F15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8571C"/>
    <w:rsid w:val="0079370C"/>
    <w:rsid w:val="00793AD6"/>
    <w:rsid w:val="007B0CE7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4F0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1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30EDE8-574B-4B49-AA41-20449B48CCA5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D9CD665-EA3C-417E-A3A1-AF7CEDED2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756</Words>
  <Characters>4310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9</cp:revision>
  <cp:lastPrinted>2019-07-09T13:18:00Z</cp:lastPrinted>
  <dcterms:created xsi:type="dcterms:W3CDTF">2019-06-10T17:57:00Z</dcterms:created>
  <dcterms:modified xsi:type="dcterms:W3CDTF">2019-07-0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1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